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3B7B" w:rsidRDefault="008F3B7B" w:rsidP="008F3B7B">
      <w:pPr>
        <w:spacing w:before="0"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>
            <wp:extent cx="508000" cy="508000"/>
            <wp:effectExtent l="0" t="0" r="635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CT Log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0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3B7B" w:rsidRPr="008F3B7B" w:rsidRDefault="008F3B7B" w:rsidP="008F3B7B">
      <w:pPr>
        <w:spacing w:before="0"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8F3B7B">
        <w:rPr>
          <w:rFonts w:ascii="Times New Roman" w:hAnsi="Times New Roman" w:cs="Times New Roman"/>
          <w:b/>
          <w:bCs/>
          <w:sz w:val="36"/>
          <w:szCs w:val="36"/>
        </w:rPr>
        <w:t>To Cite or not to Cite</w:t>
      </w:r>
      <w:r>
        <w:rPr>
          <w:rFonts w:ascii="Times New Roman" w:hAnsi="Times New Roman" w:cs="Times New Roman"/>
          <w:b/>
          <w:bCs/>
          <w:sz w:val="36"/>
          <w:szCs w:val="36"/>
        </w:rPr>
        <w:t>?</w:t>
      </w:r>
      <w:r w:rsidR="003F02A0">
        <w:rPr>
          <w:rFonts w:ascii="Times New Roman" w:hAnsi="Times New Roman" w:cs="Times New Roman"/>
          <w:b/>
          <w:bCs/>
          <w:sz w:val="36"/>
          <w:szCs w:val="36"/>
        </w:rPr>
        <w:t xml:space="preserve"> (2</w:t>
      </w:r>
      <w:r w:rsidR="00B6282B">
        <w:rPr>
          <w:rFonts w:ascii="Times New Roman" w:hAnsi="Times New Roman" w:cs="Times New Roman"/>
          <w:b/>
          <w:bCs/>
          <w:sz w:val="36"/>
          <w:szCs w:val="36"/>
        </w:rPr>
        <w:t>)</w:t>
      </w:r>
    </w:p>
    <w:p w:rsidR="008F3B7B" w:rsidRDefault="008F3B7B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04A335" wp14:editId="36F61DE4">
                <wp:simplePos x="0" y="0"/>
                <wp:positionH relativeFrom="column">
                  <wp:posOffset>9525</wp:posOffset>
                </wp:positionH>
                <wp:positionV relativeFrom="paragraph">
                  <wp:posOffset>43815</wp:posOffset>
                </wp:positionV>
                <wp:extent cx="5981700" cy="2857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817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49E913" id="Straight Connector 6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3.45pt" to="471.75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" strokecolor="#5b9bd5 [3204]" strokeweight=".5pt">
                <v:stroke joinstyle="miter"/>
              </v:line>
            </w:pict>
          </mc:Fallback>
        </mc:AlternateContent>
      </w:r>
    </w:p>
    <w:p w:rsidR="00880D33" w:rsidRPr="008F3B7B" w:rsidRDefault="00976DC6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Rule of T</w:t>
      </w:r>
      <w:r w:rsidR="00880D33" w:rsidRPr="0099001A">
        <w:rPr>
          <w:rFonts w:ascii="Times New Roman" w:hAnsi="Times New Roman" w:cs="Times New Roman"/>
          <w:b/>
          <w:bCs/>
          <w:sz w:val="24"/>
          <w:szCs w:val="24"/>
          <w:u w:val="single"/>
        </w:rPr>
        <w:t>humb:</w:t>
      </w:r>
    </w:p>
    <w:p w:rsidR="00B6282B" w:rsidRPr="0099001A" w:rsidRDefault="00880D33" w:rsidP="00976DC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b/>
          <w:bCs/>
          <w:sz w:val="24"/>
          <w:szCs w:val="24"/>
        </w:rPr>
        <w:t xml:space="preserve">If you are not sure whether you need a citation after any particular statement in your paper, it is better to cite than not. </w:t>
      </w:r>
      <w:r w:rsidRPr="0099001A">
        <w:rPr>
          <w:rFonts w:ascii="Times New Roman" w:hAnsi="Times New Roman" w:cs="Times New Roman"/>
          <w:i/>
          <w:iCs/>
          <w:sz w:val="24"/>
          <w:szCs w:val="24"/>
        </w:rPr>
        <w:t xml:space="preserve">You will not be marked down or accused of plagiarism if you have </w:t>
      </w:r>
      <w:r w:rsidRPr="0099001A">
        <w:rPr>
          <w:rFonts w:ascii="Times New Roman" w:hAnsi="Times New Roman" w:cs="Times New Roman"/>
          <w:b/>
          <w:bCs/>
          <w:i/>
          <w:iCs/>
          <w:sz w:val="24"/>
          <w:szCs w:val="24"/>
        </w:rPr>
        <w:t>too many</w:t>
      </w:r>
      <w:r w:rsidRPr="0099001A">
        <w:rPr>
          <w:rFonts w:ascii="Times New Roman" w:hAnsi="Times New Roman" w:cs="Times New Roman"/>
          <w:i/>
          <w:iCs/>
          <w:sz w:val="24"/>
          <w:szCs w:val="24"/>
        </w:rPr>
        <w:t xml:space="preserve"> citations, but you could be marked down or accused of plagiarism if you have </w:t>
      </w:r>
      <w:r w:rsidRPr="0099001A">
        <w:rPr>
          <w:rFonts w:ascii="Times New Roman" w:hAnsi="Times New Roman" w:cs="Times New Roman"/>
          <w:b/>
          <w:bCs/>
          <w:i/>
          <w:iCs/>
          <w:sz w:val="24"/>
          <w:szCs w:val="24"/>
        </w:rPr>
        <w:t>too few</w:t>
      </w:r>
      <w:r w:rsidRPr="0099001A">
        <w:rPr>
          <w:rFonts w:ascii="Times New Roman" w:hAnsi="Times New Roman" w:cs="Times New Roman"/>
          <w:sz w:val="24"/>
          <w:szCs w:val="24"/>
        </w:rPr>
        <w:t>.</w:t>
      </w:r>
    </w:p>
    <w:p w:rsidR="00880D33" w:rsidRPr="00B6282B" w:rsidRDefault="00880D33" w:rsidP="00976DC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6282B">
        <w:rPr>
          <w:rFonts w:ascii="Times New Roman" w:hAnsi="Times New Roman" w:cs="Times New Roman"/>
          <w:b/>
          <w:sz w:val="24"/>
          <w:szCs w:val="24"/>
        </w:rPr>
        <w:t>Look at the following statements and decide whether you would need to cite these statements</w:t>
      </w:r>
      <w:r w:rsidR="00F454FC" w:rsidRPr="00B6282B">
        <w:rPr>
          <w:rFonts w:ascii="Times New Roman" w:hAnsi="Times New Roman" w:cs="Times New Roman"/>
          <w:b/>
          <w:sz w:val="24"/>
          <w:szCs w:val="24"/>
        </w:rPr>
        <w:t>.</w:t>
      </w:r>
    </w:p>
    <w:p w:rsidR="00B6282B" w:rsidRPr="0099001A" w:rsidRDefault="00B6282B" w:rsidP="00976DC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80D33" w:rsidRPr="0099001A" w:rsidRDefault="00880D33" w:rsidP="00976DC6">
      <w:pPr>
        <w:numPr>
          <w:ilvl w:val="0"/>
          <w:numId w:val="1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Girls learn languages more easily than boys</w:t>
      </w:r>
      <w:r w:rsidR="00253407">
        <w:rPr>
          <w:rFonts w:ascii="Times New Roman" w:hAnsi="Times New Roman" w:cs="Times New Roman"/>
          <w:sz w:val="24"/>
          <w:szCs w:val="24"/>
        </w:rPr>
        <w:t xml:space="preserve"> do</w:t>
      </w:r>
      <w:r w:rsidRPr="0099001A"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880D33" w:rsidP="00976DC6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Citation needed? ___________</w:t>
      </w:r>
    </w:p>
    <w:p w:rsidR="00880D33" w:rsidRDefault="00880D33" w:rsidP="00976DC6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Why or why not? _______________________________________________________________</w:t>
      </w:r>
    </w:p>
    <w:p w:rsidR="003F02A0" w:rsidRPr="0099001A" w:rsidRDefault="003F02A0" w:rsidP="00976DC6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880D33" w:rsidRPr="0099001A" w:rsidRDefault="00880D33" w:rsidP="00976DC6">
      <w:pPr>
        <w:numPr>
          <w:ilvl w:val="0"/>
          <w:numId w:val="1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In the United States, obesity is a serious problem.</w:t>
      </w:r>
    </w:p>
    <w:p w:rsidR="00880D33" w:rsidRPr="0099001A" w:rsidRDefault="00880D33" w:rsidP="00976DC6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Citation needed? ___________</w:t>
      </w:r>
    </w:p>
    <w:p w:rsidR="008F3B7B" w:rsidRDefault="00880D33" w:rsidP="003F02A0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Why or why not? _______________________________________________________________</w:t>
      </w:r>
    </w:p>
    <w:p w:rsidR="008F3B7B" w:rsidRDefault="008F3B7B" w:rsidP="008F3B7B">
      <w:pPr>
        <w:spacing w:before="0"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8F3B7B" w:rsidRDefault="008F3B7B" w:rsidP="008F3B7B">
      <w:pPr>
        <w:spacing w:before="0"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880D33" w:rsidRPr="0099001A" w:rsidRDefault="00253407" w:rsidP="00976DC6">
      <w:pPr>
        <w:numPr>
          <w:ilvl w:val="0"/>
          <w:numId w:val="1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wenty percent </w:t>
      </w:r>
      <w:r w:rsidR="00880D33" w:rsidRPr="0099001A">
        <w:rPr>
          <w:rFonts w:ascii="Times New Roman" w:hAnsi="Times New Roman" w:cs="Times New Roman"/>
          <w:sz w:val="24"/>
          <w:szCs w:val="24"/>
        </w:rPr>
        <w:t xml:space="preserve">of diabetics recover from their illness </w:t>
      </w:r>
      <w:r>
        <w:rPr>
          <w:rFonts w:ascii="Times New Roman" w:hAnsi="Times New Roman" w:cs="Times New Roman"/>
          <w:sz w:val="24"/>
          <w:szCs w:val="24"/>
        </w:rPr>
        <w:t>by</w:t>
      </w:r>
      <w:r w:rsidR="00880D33" w:rsidRPr="0099001A">
        <w:rPr>
          <w:rFonts w:ascii="Times New Roman" w:hAnsi="Times New Roman" w:cs="Times New Roman"/>
          <w:sz w:val="24"/>
          <w:szCs w:val="24"/>
        </w:rPr>
        <w:t xml:space="preserve"> changing their diet and lifestyle.</w:t>
      </w:r>
    </w:p>
    <w:p w:rsidR="00880D33" w:rsidRPr="0099001A" w:rsidRDefault="00880D33" w:rsidP="00976DC6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Citation needed? ___________</w:t>
      </w:r>
    </w:p>
    <w:p w:rsidR="00880D33" w:rsidRPr="0099001A" w:rsidRDefault="00880D33" w:rsidP="00976DC6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Why or why not? _______________________________________________________________</w:t>
      </w:r>
    </w:p>
    <w:p w:rsidR="00880D33" w:rsidRPr="0099001A" w:rsidRDefault="00880D33" w:rsidP="00976DC6">
      <w:pPr>
        <w:spacing w:line="240" w:lineRule="auto"/>
        <w:rPr>
          <w:rFonts w:ascii="Times New Roman" w:hAnsi="Times New Roman" w:cs="Times New Roman"/>
        </w:rPr>
      </w:pPr>
    </w:p>
    <w:p w:rsidR="008F3B7B" w:rsidRDefault="00976DC6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8F3B7B" w:rsidRDefault="008F3B7B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8F3B7B" w:rsidRDefault="008F3B7B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8F3B7B" w:rsidRDefault="008F3B7B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OTES</w:t>
      </w:r>
    </w:p>
    <w:p w:rsidR="00880D33" w:rsidRPr="0099001A" w:rsidRDefault="00880D33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9001A">
        <w:rPr>
          <w:rFonts w:ascii="Times New Roman" w:hAnsi="Times New Roman" w:cs="Times New Roman"/>
          <w:b/>
          <w:bCs/>
          <w:sz w:val="24"/>
          <w:szCs w:val="24"/>
        </w:rPr>
        <w:t>You should cite when</w:t>
      </w:r>
      <w:r w:rsidR="00976DC6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880D33" w:rsidRPr="0099001A" w:rsidRDefault="00976DC6" w:rsidP="00976DC6">
      <w:pPr>
        <w:numPr>
          <w:ilvl w:val="0"/>
          <w:numId w:val="4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</w:t>
      </w:r>
      <w:r w:rsidR="00880D33" w:rsidRPr="0099001A">
        <w:rPr>
          <w:rFonts w:ascii="Times New Roman" w:hAnsi="Times New Roman" w:cs="Times New Roman"/>
          <w:sz w:val="24"/>
          <w:szCs w:val="24"/>
        </w:rPr>
        <w:t>ou give statistic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976DC6" w:rsidP="00976DC6">
      <w:pPr>
        <w:numPr>
          <w:ilvl w:val="0"/>
          <w:numId w:val="4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880D33" w:rsidRPr="0099001A">
        <w:rPr>
          <w:rFonts w:ascii="Times New Roman" w:hAnsi="Times New Roman" w:cs="Times New Roman"/>
          <w:sz w:val="24"/>
          <w:szCs w:val="24"/>
        </w:rPr>
        <w:t>he information is unique and not known by most peopl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976DC6" w:rsidP="00976DC6">
      <w:pPr>
        <w:numPr>
          <w:ilvl w:val="0"/>
          <w:numId w:val="4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880D33" w:rsidRPr="0099001A">
        <w:rPr>
          <w:rFonts w:ascii="Times New Roman" w:hAnsi="Times New Roman" w:cs="Times New Roman"/>
          <w:sz w:val="24"/>
          <w:szCs w:val="24"/>
        </w:rPr>
        <w:t>he reader might ask</w:t>
      </w:r>
      <w:r>
        <w:rPr>
          <w:rFonts w:ascii="Times New Roman" w:hAnsi="Times New Roman" w:cs="Times New Roman"/>
          <w:sz w:val="24"/>
          <w:szCs w:val="24"/>
        </w:rPr>
        <w:t>, “H</w:t>
      </w:r>
      <w:r w:rsidR="00880D33" w:rsidRPr="0099001A">
        <w:rPr>
          <w:rFonts w:ascii="Times New Roman" w:hAnsi="Times New Roman" w:cs="Times New Roman"/>
          <w:sz w:val="24"/>
          <w:szCs w:val="24"/>
        </w:rPr>
        <w:t>ow do you know that?”</w:t>
      </w:r>
    </w:p>
    <w:p w:rsidR="00880D33" w:rsidRPr="0099001A" w:rsidRDefault="00976DC6" w:rsidP="00976DC6">
      <w:pPr>
        <w:numPr>
          <w:ilvl w:val="0"/>
          <w:numId w:val="4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</w:t>
      </w:r>
      <w:r w:rsidR="00880D33" w:rsidRPr="0099001A">
        <w:rPr>
          <w:rFonts w:ascii="Times New Roman" w:hAnsi="Times New Roman" w:cs="Times New Roman"/>
          <w:sz w:val="24"/>
          <w:szCs w:val="24"/>
        </w:rPr>
        <w:t>ou use a direct quotation from someone els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976DC6" w:rsidP="00976DC6">
      <w:pPr>
        <w:numPr>
          <w:ilvl w:val="0"/>
          <w:numId w:val="4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</w:t>
      </w:r>
      <w:r w:rsidR="00880D33" w:rsidRPr="0099001A">
        <w:rPr>
          <w:rFonts w:ascii="Times New Roman" w:hAnsi="Times New Roman" w:cs="Times New Roman"/>
          <w:sz w:val="24"/>
          <w:szCs w:val="24"/>
        </w:rPr>
        <w:t>ou use someone else’s idea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976DC6" w:rsidP="00976DC6">
      <w:pPr>
        <w:numPr>
          <w:ilvl w:val="0"/>
          <w:numId w:val="4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</w:t>
      </w:r>
      <w:r w:rsidR="00880D33" w:rsidRPr="0099001A">
        <w:rPr>
          <w:rFonts w:ascii="Times New Roman" w:hAnsi="Times New Roman" w:cs="Times New Roman"/>
          <w:sz w:val="24"/>
          <w:szCs w:val="24"/>
        </w:rPr>
        <w:t>ou paraphrase a direct quotation from someone els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880D33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9001A">
        <w:rPr>
          <w:rFonts w:ascii="Times New Roman" w:hAnsi="Times New Roman" w:cs="Times New Roman"/>
          <w:b/>
          <w:bCs/>
          <w:sz w:val="24"/>
          <w:szCs w:val="24"/>
        </w:rPr>
        <w:t>You don’t need to cite when</w:t>
      </w:r>
      <w:r w:rsidR="00976DC6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880D33" w:rsidRPr="0099001A" w:rsidRDefault="00976DC6" w:rsidP="00976DC6">
      <w:pPr>
        <w:numPr>
          <w:ilvl w:val="0"/>
          <w:numId w:val="5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880D33" w:rsidRPr="0099001A">
        <w:rPr>
          <w:rFonts w:ascii="Times New Roman" w:hAnsi="Times New Roman" w:cs="Times New Roman"/>
          <w:sz w:val="24"/>
          <w:szCs w:val="24"/>
        </w:rPr>
        <w:t>he information is commonly known (either by the general population, or commonly known within the particular discipline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976DC6" w:rsidP="00976DC6">
      <w:pPr>
        <w:numPr>
          <w:ilvl w:val="0"/>
          <w:numId w:val="5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880D33" w:rsidRPr="0099001A">
        <w:rPr>
          <w:rFonts w:ascii="Times New Roman" w:hAnsi="Times New Roman" w:cs="Times New Roman"/>
          <w:sz w:val="24"/>
          <w:szCs w:val="24"/>
        </w:rPr>
        <w:t>hen most or all of your sources say the same thing on that particular poin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976DC6" w:rsidP="00976DC6">
      <w:pPr>
        <w:numPr>
          <w:ilvl w:val="0"/>
          <w:numId w:val="5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880D33" w:rsidRPr="0099001A">
        <w:rPr>
          <w:rFonts w:ascii="Times New Roman" w:hAnsi="Times New Roman" w:cs="Times New Roman"/>
          <w:sz w:val="24"/>
          <w:szCs w:val="24"/>
        </w:rPr>
        <w:t>hen it is your own original thought or opin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880D33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9001A">
        <w:rPr>
          <w:rFonts w:ascii="Times New Roman" w:hAnsi="Times New Roman" w:cs="Times New Roman"/>
          <w:b/>
          <w:bCs/>
          <w:sz w:val="24"/>
          <w:szCs w:val="24"/>
        </w:rPr>
        <w:t>What if you’re not sure?</w:t>
      </w:r>
    </w:p>
    <w:p w:rsidR="00880D33" w:rsidRPr="0099001A" w:rsidRDefault="00880D33" w:rsidP="00976DC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 xml:space="preserve">If you are not sure, as stated under “Rule of Thumb” above, </w:t>
      </w:r>
      <w:r w:rsidR="00253407">
        <w:rPr>
          <w:rFonts w:ascii="Times New Roman" w:hAnsi="Times New Roman" w:cs="Times New Roman"/>
          <w:sz w:val="24"/>
          <w:szCs w:val="24"/>
        </w:rPr>
        <w:t>it is</w:t>
      </w:r>
      <w:r w:rsidRPr="0099001A">
        <w:rPr>
          <w:rFonts w:ascii="Times New Roman" w:hAnsi="Times New Roman" w:cs="Times New Roman"/>
          <w:sz w:val="24"/>
          <w:szCs w:val="24"/>
        </w:rPr>
        <w:t xml:space="preserve"> better to </w:t>
      </w:r>
      <w:r w:rsidR="00253407">
        <w:rPr>
          <w:rFonts w:ascii="Times New Roman" w:hAnsi="Times New Roman" w:cs="Times New Roman"/>
          <w:sz w:val="24"/>
          <w:szCs w:val="24"/>
        </w:rPr>
        <w:t>include</w:t>
      </w:r>
      <w:r w:rsidRPr="0099001A">
        <w:rPr>
          <w:rFonts w:ascii="Times New Roman" w:hAnsi="Times New Roman" w:cs="Times New Roman"/>
          <w:sz w:val="24"/>
          <w:szCs w:val="24"/>
        </w:rPr>
        <w:t xml:space="preserve"> a citation. You will not be accused of plagiarism for citing something you didn’t need to.</w:t>
      </w:r>
    </w:p>
    <w:p w:rsidR="004758A6" w:rsidRDefault="004758A6" w:rsidP="00976DC6">
      <w:pPr>
        <w:spacing w:line="240" w:lineRule="auto"/>
      </w:pPr>
    </w:p>
    <w:sectPr w:rsidR="004758A6" w:rsidSect="00B03BB8">
      <w:footerReference w:type="default" r:id="rId8"/>
      <w:pgSz w:w="11907" w:h="16839" w:code="9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C5490" w:rsidRDefault="002C5490" w:rsidP="008F3B7B">
      <w:pPr>
        <w:spacing w:before="0" w:after="0" w:line="240" w:lineRule="auto"/>
      </w:pPr>
      <w:r>
        <w:separator/>
      </w:r>
    </w:p>
  </w:endnote>
  <w:endnote w:type="continuationSeparator" w:id="0">
    <w:p w:rsidR="002C5490" w:rsidRDefault="002C5490" w:rsidP="008F3B7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3B7B" w:rsidRDefault="008F3B7B" w:rsidP="008F3B7B">
    <w:pPr>
      <w:pStyle w:val="Footer"/>
    </w:pPr>
    <w:r>
      <w:t>Adapted from Hunt, F. &amp; Birks, J. (2008) More hands- on information literacy activities. New York: Neal-Schuman.</w:t>
    </w:r>
  </w:p>
  <w:p w:rsidR="008F3B7B" w:rsidRDefault="008F3B7B">
    <w:pPr>
      <w:pStyle w:val="Footer"/>
    </w:pPr>
  </w:p>
  <w:p w:rsidR="008F3B7B" w:rsidRDefault="008F3B7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C5490" w:rsidRDefault="002C5490" w:rsidP="008F3B7B">
      <w:pPr>
        <w:spacing w:before="0" w:after="0" w:line="240" w:lineRule="auto"/>
      </w:pPr>
      <w:r>
        <w:separator/>
      </w:r>
    </w:p>
  </w:footnote>
  <w:footnote w:type="continuationSeparator" w:id="0">
    <w:p w:rsidR="002C5490" w:rsidRDefault="002C5490" w:rsidP="008F3B7B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871540"/>
    <w:multiLevelType w:val="multilevel"/>
    <w:tmpl w:val="1B364CEE"/>
    <w:lvl w:ilvl="0">
      <w:start w:val="1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9BF74DC"/>
    <w:multiLevelType w:val="hybridMultilevel"/>
    <w:tmpl w:val="CCE4DDF8"/>
    <w:lvl w:ilvl="0" w:tplc="398C31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5655943"/>
    <w:multiLevelType w:val="hybridMultilevel"/>
    <w:tmpl w:val="1B364CEE"/>
    <w:lvl w:ilvl="0" w:tplc="7D5CD182">
      <w:start w:val="1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2133E3A"/>
    <w:multiLevelType w:val="hybridMultilevel"/>
    <w:tmpl w:val="1BCE07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7C70446"/>
    <w:multiLevelType w:val="hybridMultilevel"/>
    <w:tmpl w:val="59B4B386"/>
    <w:lvl w:ilvl="0" w:tplc="398C31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3Nja0tDQ0NbE0MTdR0lEKTi0uzszPAykwqQUAWo2mxiwAAAA="/>
  </w:docVars>
  <w:rsids>
    <w:rsidRoot w:val="00880D33"/>
    <w:rsid w:val="0019371B"/>
    <w:rsid w:val="00246D5C"/>
    <w:rsid w:val="00253407"/>
    <w:rsid w:val="002C5490"/>
    <w:rsid w:val="003F02A0"/>
    <w:rsid w:val="004758A6"/>
    <w:rsid w:val="006C002A"/>
    <w:rsid w:val="006E59E5"/>
    <w:rsid w:val="007354C0"/>
    <w:rsid w:val="00747EA7"/>
    <w:rsid w:val="007C1573"/>
    <w:rsid w:val="00862715"/>
    <w:rsid w:val="00880D33"/>
    <w:rsid w:val="00897868"/>
    <w:rsid w:val="008B5CE5"/>
    <w:rsid w:val="008F3B7B"/>
    <w:rsid w:val="00976DC6"/>
    <w:rsid w:val="0099001A"/>
    <w:rsid w:val="00AE0A19"/>
    <w:rsid w:val="00B03BB8"/>
    <w:rsid w:val="00B6282B"/>
    <w:rsid w:val="00DA5DB5"/>
    <w:rsid w:val="00F31DBF"/>
    <w:rsid w:val="00F454FC"/>
    <w:rsid w:val="00FB2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6B7D703C-98FC-4FB9-8118-9A199D165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0D33"/>
    <w:pPr>
      <w:spacing w:before="200" w:after="200" w:line="276" w:lineRule="auto"/>
    </w:pPr>
    <w:rPr>
      <w:rFonts w:ascii="Calibri" w:hAnsi="Calibri" w:cs="Calibri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uiPriority w:val="99"/>
    <w:rsid w:val="004758A6"/>
    <w:pPr>
      <w:tabs>
        <w:tab w:val="left" w:pos="245"/>
      </w:tabs>
      <w:jc w:val="both"/>
    </w:pPr>
    <w:rPr>
      <w:i/>
      <w:iCs/>
      <w:color w:val="FF00FF"/>
    </w:rPr>
  </w:style>
  <w:style w:type="paragraph" w:styleId="BalloonText">
    <w:name w:val="Balloon Text"/>
    <w:basedOn w:val="Normal"/>
    <w:link w:val="BalloonTextChar"/>
    <w:uiPriority w:val="99"/>
    <w:semiHidden/>
    <w:rsid w:val="0025340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F3B7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B7B"/>
    <w:rPr>
      <w:rFonts w:ascii="Calibri" w:hAnsi="Calibri" w:cs="Calibr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F3B7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B7B"/>
    <w:rPr>
      <w:rFonts w:ascii="Calibri" w:hAnsi="Calibri" w:cs="Calibr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 4</vt:lpstr>
    </vt:vector>
  </TitlesOfParts>
  <Company>Microsoft Corporation</Company>
  <LinksUpToDate>false</LinksUpToDate>
  <CharactersWithSpaces>17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eet 4</dc:title>
  <dc:subject/>
  <dc:creator>Amy Rentner</dc:creator>
  <cp:keywords/>
  <dc:description/>
  <cp:lastModifiedBy>Dr. Janet Martin</cp:lastModifiedBy>
  <cp:revision>2</cp:revision>
  <cp:lastPrinted>2015-07-09T09:06:00Z</cp:lastPrinted>
  <dcterms:created xsi:type="dcterms:W3CDTF">2015-08-11T10:32:00Z</dcterms:created>
  <dcterms:modified xsi:type="dcterms:W3CDTF">2015-08-11T10:32:00Z</dcterms:modified>
</cp:coreProperties>
</file>